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D6CF9C" w14:textId="77777777" w:rsidR="00A83A8C" w:rsidRPr="00953003" w:rsidRDefault="00DB164B" w:rsidP="00A83A8C">
      <w:pPr>
        <w:pStyle w:val="Title"/>
        <w:ind w:left="720" w:firstLine="720"/>
        <w:jc w:val="center"/>
        <w:rPr>
          <w:rStyle w:val="BookTitle"/>
          <w:bCs w:val="0"/>
          <w:spacing w:val="0"/>
          <w:szCs w:val="56"/>
        </w:rPr>
      </w:pPr>
      <w:r>
        <w:rPr>
          <w:b/>
          <w:i/>
          <w:iCs/>
          <w:noProof/>
          <w:szCs w:val="56"/>
          <w:lang w:bidi="ar-SA"/>
        </w:rPr>
        <w:drawing>
          <wp:anchor distT="0" distB="0" distL="114300" distR="114300" simplePos="0" relativeHeight="251657216" behindDoc="1" locked="0" layoutInCell="1" allowOverlap="1" wp14:anchorId="7245825F" wp14:editId="6FA765A1">
            <wp:simplePos x="0" y="0"/>
            <wp:positionH relativeFrom="margin">
              <wp:posOffset>-387985</wp:posOffset>
            </wp:positionH>
            <wp:positionV relativeFrom="paragraph">
              <wp:posOffset>-304800</wp:posOffset>
            </wp:positionV>
            <wp:extent cx="1606550" cy="1260475"/>
            <wp:effectExtent l="19050" t="0" r="0" b="0"/>
            <wp:wrapNone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l="20369" t="-2" r="29388" b="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550" cy="1260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83A8C" w:rsidRPr="00953003">
        <w:rPr>
          <w:rStyle w:val="BookTitle"/>
          <w:bCs w:val="0"/>
          <w:spacing w:val="0"/>
          <w:szCs w:val="56"/>
        </w:rPr>
        <w:t>GALGOTIAS UNIVERSITY</w:t>
      </w:r>
    </w:p>
    <w:p w14:paraId="15E77169" w14:textId="77777777" w:rsidR="00A83A8C" w:rsidRDefault="00A83A8C" w:rsidP="00A83A8C">
      <w:pPr>
        <w:tabs>
          <w:tab w:val="center" w:pos="4680"/>
        </w:tabs>
        <w:jc w:val="center"/>
      </w:pPr>
      <w:r>
        <w:t xml:space="preserve">                            Plot No.2, Sector -17 A, Yamuna Expressway,</w:t>
      </w:r>
    </w:p>
    <w:p w14:paraId="6AF68589" w14:textId="77777777" w:rsidR="00A83A8C" w:rsidRDefault="00A83A8C" w:rsidP="00A83A8C">
      <w:pPr>
        <w:tabs>
          <w:tab w:val="left" w:pos="491"/>
          <w:tab w:val="center" w:pos="4680"/>
        </w:tabs>
        <w:jc w:val="center"/>
      </w:pPr>
      <w:r>
        <w:tab/>
        <w:t xml:space="preserve">                        Greater Noida, Gautam Buddh Nagar, U.P., India</w:t>
      </w:r>
    </w:p>
    <w:p w14:paraId="0E6DC20C" w14:textId="77777777" w:rsidR="00A83A8C" w:rsidRPr="00B85711" w:rsidRDefault="003E5BC8" w:rsidP="00A83A8C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F2B9B8" wp14:editId="11CB6E6F">
                <wp:simplePos x="0" y="0"/>
                <wp:positionH relativeFrom="column">
                  <wp:posOffset>-207645</wp:posOffset>
                </wp:positionH>
                <wp:positionV relativeFrom="paragraph">
                  <wp:posOffset>123825</wp:posOffset>
                </wp:positionV>
                <wp:extent cx="6400800" cy="0"/>
                <wp:effectExtent l="0" t="19050" r="0" b="0"/>
                <wp:wrapNone/>
                <wp:docPr id="1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FEEA0D" id="Straight Connector 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35pt,9.75pt" to="487.65pt,9.7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" strokeweight="3pt">
                <o:lock v:ext="edit" shapetype="f"/>
              </v:line>
            </w:pict>
          </mc:Fallback>
        </mc:AlternateContent>
      </w:r>
    </w:p>
    <w:p w14:paraId="23BA01C8" w14:textId="77777777" w:rsidR="00A83A8C" w:rsidRDefault="00A83A8C" w:rsidP="00A83A8C">
      <w:pPr>
        <w:tabs>
          <w:tab w:val="left" w:pos="2225"/>
        </w:tabs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SCHOOL OF </w:t>
      </w:r>
      <w:r w:rsidR="00A3528A">
        <w:rPr>
          <w:sz w:val="44"/>
          <w:szCs w:val="44"/>
        </w:rPr>
        <w:t>COMPUTING SCIENCE &amp; ENGINEERING</w:t>
      </w:r>
    </w:p>
    <w:p w14:paraId="31E30AB5" w14:textId="77777777" w:rsidR="00A83A8C" w:rsidRPr="00EC2A9D" w:rsidRDefault="00A83A8C" w:rsidP="00A83A8C">
      <w:pPr>
        <w:tabs>
          <w:tab w:val="left" w:pos="1745"/>
        </w:tabs>
        <w:spacing w:after="0"/>
        <w:jc w:val="center"/>
        <w:rPr>
          <w:bCs/>
          <w:sz w:val="52"/>
          <w:szCs w:val="52"/>
        </w:rPr>
      </w:pPr>
      <w:r>
        <w:rPr>
          <w:bCs/>
          <w:sz w:val="52"/>
          <w:szCs w:val="52"/>
        </w:rPr>
        <w:t xml:space="preserve">CAT-3 Case Study </w:t>
      </w:r>
      <w:r w:rsidRPr="00EC2A9D">
        <w:rPr>
          <w:bCs/>
          <w:sz w:val="52"/>
          <w:szCs w:val="52"/>
        </w:rPr>
        <w:t>Report File</w:t>
      </w:r>
      <w:r>
        <w:rPr>
          <w:bCs/>
          <w:sz w:val="52"/>
          <w:szCs w:val="52"/>
        </w:rPr>
        <w:t xml:space="preserve"> Submission</w:t>
      </w:r>
    </w:p>
    <w:p w14:paraId="6E1E8C4E" w14:textId="77777777" w:rsidR="00A83A8C" w:rsidRPr="00EC2A9D" w:rsidRDefault="00A83A8C" w:rsidP="00A83A8C">
      <w:pPr>
        <w:tabs>
          <w:tab w:val="left" w:pos="1745"/>
        </w:tabs>
        <w:spacing w:after="0"/>
        <w:jc w:val="center"/>
        <w:rPr>
          <w:bCs/>
          <w:sz w:val="52"/>
          <w:szCs w:val="52"/>
        </w:rPr>
      </w:pPr>
      <w:r w:rsidRPr="00EC2A9D">
        <w:rPr>
          <w:bCs/>
          <w:sz w:val="52"/>
          <w:szCs w:val="52"/>
        </w:rPr>
        <w:t>On</w:t>
      </w:r>
    </w:p>
    <w:p w14:paraId="24F98246" w14:textId="77777777" w:rsid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  <w:r>
        <w:rPr>
          <w:bCs/>
          <w:sz w:val="72"/>
          <w:szCs w:val="72"/>
        </w:rPr>
        <w:t>“Topic Name”</w:t>
      </w:r>
    </w:p>
    <w:p w14:paraId="13078DAD" w14:textId="77777777" w:rsidR="00A83A8C" w:rsidRPr="00A83A8C" w:rsidRDefault="00A83A8C" w:rsidP="00A83A8C">
      <w:pPr>
        <w:tabs>
          <w:tab w:val="left" w:pos="1745"/>
        </w:tabs>
        <w:jc w:val="center"/>
        <w:rPr>
          <w:bCs/>
          <w:sz w:val="72"/>
          <w:szCs w:val="72"/>
        </w:rPr>
      </w:pPr>
    </w:p>
    <w:p w14:paraId="23D2DBF3" w14:textId="14466A88" w:rsidR="00A83A8C" w:rsidRPr="00BA0EEF" w:rsidRDefault="00A83A8C" w:rsidP="00A83A8C">
      <w:pPr>
        <w:pStyle w:val="Title"/>
        <w:ind w:firstLine="720"/>
        <w:rPr>
          <w:rFonts w:cs="Cambria"/>
          <w:sz w:val="40"/>
          <w:szCs w:val="40"/>
        </w:rPr>
      </w:pPr>
      <w:r w:rsidRPr="00BA0EEF">
        <w:rPr>
          <w:rFonts w:cs="Cambria"/>
          <w:sz w:val="40"/>
          <w:szCs w:val="40"/>
        </w:rPr>
        <w:t xml:space="preserve">Course Name: </w:t>
      </w:r>
      <w:r w:rsidR="009252A1">
        <w:rPr>
          <w:rFonts w:cs="Cambria"/>
          <w:sz w:val="40"/>
          <w:szCs w:val="40"/>
        </w:rPr>
        <w:t>Computer Workshop</w:t>
      </w:r>
    </w:p>
    <w:p w14:paraId="6B4CB24C" w14:textId="5B57CD69" w:rsidR="00A83A8C" w:rsidRDefault="00142C70" w:rsidP="00142C70">
      <w:pPr>
        <w:ind w:firstLine="720"/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  <w:r>
        <w:rPr>
          <w:rFonts w:ascii="Cambria" w:hAnsi="Cambria" w:cs="Cambria"/>
          <w:sz w:val="40"/>
          <w:szCs w:val="40"/>
        </w:rPr>
        <w:t xml:space="preserve">Course Code: </w:t>
      </w:r>
      <w:r w:rsidR="009252A1" w:rsidRPr="009252A1">
        <w:rPr>
          <w:rFonts w:ascii="Cambria" w:hAnsi="Cambria" w:cs="Cambria"/>
          <w:sz w:val="40"/>
          <w:szCs w:val="40"/>
        </w:rPr>
        <w:t>BCS01T1004</w:t>
      </w:r>
    </w:p>
    <w:p w14:paraId="7860F036" w14:textId="77777777" w:rsidR="00A83A8C" w:rsidRPr="00BA0EEF" w:rsidRDefault="00A83A8C" w:rsidP="00A83A8C">
      <w:pPr>
        <w:spacing w:after="0"/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School: </w:t>
      </w:r>
      <w:r w:rsidR="00A3528A">
        <w:rPr>
          <w:rFonts w:ascii="Cambria" w:hAnsi="Cambria" w:cs="Cambria"/>
          <w:sz w:val="40"/>
          <w:szCs w:val="40"/>
        </w:rPr>
        <w:t>SCSE</w:t>
      </w:r>
    </w:p>
    <w:p w14:paraId="39EC4952" w14:textId="77777777" w:rsidR="00A83A8C" w:rsidRPr="00BA0EEF" w:rsidRDefault="00A83A8C" w:rsidP="00A83A8C">
      <w:pPr>
        <w:ind w:firstLine="720"/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Program: </w:t>
      </w:r>
      <w:r w:rsidR="00D762C7">
        <w:rPr>
          <w:rFonts w:ascii="Cambria" w:hAnsi="Cambria" w:cs="Cambria"/>
          <w:sz w:val="40"/>
          <w:szCs w:val="40"/>
        </w:rPr>
        <w:t>B</w:t>
      </w:r>
      <w:r w:rsidR="00142C70">
        <w:rPr>
          <w:rFonts w:ascii="Cambria" w:hAnsi="Cambria" w:cs="Cambria"/>
          <w:sz w:val="40"/>
          <w:szCs w:val="40"/>
        </w:rPr>
        <w:t>.</w:t>
      </w:r>
      <w:r w:rsidR="00A3528A">
        <w:rPr>
          <w:rFonts w:ascii="Cambria" w:hAnsi="Cambria" w:cs="Cambria"/>
          <w:sz w:val="40"/>
          <w:szCs w:val="40"/>
        </w:rPr>
        <w:t>Tech</w:t>
      </w:r>
    </w:p>
    <w:p w14:paraId="38C59273" w14:textId="77777777" w:rsidR="00A83A8C" w:rsidRPr="00BA0EEF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 xml:space="preserve">Year: </w:t>
      </w:r>
      <w:r w:rsidR="00A3528A">
        <w:rPr>
          <w:rFonts w:ascii="Cambria" w:hAnsi="Cambria" w:cs="Cambria"/>
          <w:sz w:val="40"/>
          <w:szCs w:val="40"/>
        </w:rPr>
        <w:t>1</w:t>
      </w:r>
      <w:r w:rsidR="00A3528A">
        <w:rPr>
          <w:rFonts w:ascii="Cambria" w:hAnsi="Cambria" w:cs="Cambria"/>
          <w:sz w:val="40"/>
          <w:szCs w:val="40"/>
          <w:vertAlign w:val="superscript"/>
        </w:rPr>
        <w:t>st</w:t>
      </w:r>
      <w:r w:rsidRPr="00BA0EEF">
        <w:rPr>
          <w:rFonts w:ascii="Cambria" w:hAnsi="Cambria" w:cs="Cambria"/>
          <w:sz w:val="40"/>
          <w:szCs w:val="40"/>
        </w:rPr>
        <w:t xml:space="preserve"> </w:t>
      </w:r>
      <w:r w:rsidR="00A3528A">
        <w:rPr>
          <w:rFonts w:ascii="Cambria" w:hAnsi="Cambria" w:cs="Cambria"/>
          <w:sz w:val="40"/>
          <w:szCs w:val="40"/>
        </w:rPr>
        <w:t xml:space="preserve">     </w:t>
      </w:r>
      <w:r w:rsidRPr="00BA0EEF">
        <w:rPr>
          <w:rFonts w:ascii="Cambria" w:hAnsi="Cambria" w:cs="Cambria"/>
          <w:sz w:val="40"/>
          <w:szCs w:val="40"/>
        </w:rPr>
        <w:t xml:space="preserve">Semester: </w:t>
      </w:r>
      <w:r w:rsidR="00A3528A">
        <w:rPr>
          <w:rFonts w:ascii="Cambria" w:hAnsi="Cambria" w:cs="Cambria"/>
          <w:sz w:val="40"/>
          <w:szCs w:val="40"/>
        </w:rPr>
        <w:t>1</w:t>
      </w:r>
      <w:r w:rsidR="00142C70">
        <w:rPr>
          <w:rFonts w:ascii="Cambria" w:hAnsi="Cambria" w:cs="Cambria"/>
          <w:sz w:val="40"/>
          <w:szCs w:val="40"/>
        </w:rPr>
        <w:t xml:space="preserve"> </w:t>
      </w:r>
    </w:p>
    <w:p w14:paraId="0E902072" w14:textId="77777777" w:rsidR="00A83A8C" w:rsidRDefault="00A83A8C" w:rsidP="00A83A8C">
      <w:pPr>
        <w:rPr>
          <w:rFonts w:ascii="Cambria" w:hAnsi="Cambria" w:cs="Cambria"/>
          <w:sz w:val="40"/>
          <w:szCs w:val="40"/>
        </w:rPr>
      </w:pPr>
      <w:r w:rsidRPr="00BA0EEF">
        <w:rPr>
          <w:rFonts w:ascii="Cambria" w:hAnsi="Cambria" w:cs="Cambria"/>
          <w:sz w:val="40"/>
          <w:szCs w:val="40"/>
        </w:rPr>
        <w:t>Session: 20</w:t>
      </w:r>
      <w:r>
        <w:rPr>
          <w:rFonts w:ascii="Cambria" w:hAnsi="Cambria" w:cs="Cambria"/>
          <w:sz w:val="40"/>
          <w:szCs w:val="40"/>
        </w:rPr>
        <w:t>20</w:t>
      </w:r>
      <w:r w:rsidRPr="00BA0EEF">
        <w:rPr>
          <w:rFonts w:ascii="Cambria" w:hAnsi="Cambria" w:cs="Cambria"/>
          <w:sz w:val="40"/>
          <w:szCs w:val="40"/>
        </w:rPr>
        <w:t>-2</w:t>
      </w:r>
      <w:r>
        <w:rPr>
          <w:rFonts w:ascii="Cambria" w:hAnsi="Cambria" w:cs="Cambria"/>
          <w:sz w:val="40"/>
          <w:szCs w:val="40"/>
        </w:rPr>
        <w:t>021</w:t>
      </w:r>
    </w:p>
    <w:p w14:paraId="4A3960A6" w14:textId="77777777" w:rsidR="00A83A8C" w:rsidRDefault="00A83A8C" w:rsidP="00A83A8C">
      <w:pPr>
        <w:rPr>
          <w:rFonts w:ascii="Cambria" w:hAnsi="Cambria" w:cs="Cambria"/>
          <w:sz w:val="40"/>
          <w:szCs w:val="40"/>
        </w:rPr>
        <w:sectPr w:rsidR="00A83A8C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num="2" w:space="720"/>
          <w:docGrid w:linePitch="360"/>
        </w:sectPr>
      </w:pPr>
    </w:p>
    <w:tbl>
      <w:tblPr>
        <w:tblpPr w:leftFromText="180" w:rightFromText="180" w:vertAnchor="text" w:horzAnchor="margin" w:tblpY="576"/>
        <w:tblW w:w="96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26"/>
        <w:gridCol w:w="4826"/>
      </w:tblGrid>
      <w:tr w:rsidR="00A83A8C" w:rsidRPr="00DD43FA" w14:paraId="5C5FF1BF" w14:textId="77777777" w:rsidTr="00DD43FA">
        <w:trPr>
          <w:trHeight w:val="334"/>
        </w:trPr>
        <w:tc>
          <w:tcPr>
            <w:tcW w:w="4826" w:type="dxa"/>
          </w:tcPr>
          <w:p w14:paraId="163D92BB" w14:textId="77777777" w:rsidR="00A83A8C" w:rsidRPr="00DD43FA" w:rsidRDefault="00A83A8C" w:rsidP="00DD43FA">
            <w:pPr>
              <w:rPr>
                <w:rFonts w:ascii="Cambria" w:hAnsi="Cambria" w:cs="Cambria"/>
                <w:sz w:val="56"/>
                <w:szCs w:val="56"/>
              </w:rPr>
            </w:pPr>
            <w:r w:rsidRPr="00DD43FA">
              <w:rPr>
                <w:rFonts w:ascii="Cambria" w:hAnsi="Cambria" w:cs="Cambria"/>
                <w:sz w:val="56"/>
                <w:szCs w:val="56"/>
              </w:rPr>
              <w:t>Submitted By:</w:t>
            </w:r>
          </w:p>
        </w:tc>
        <w:tc>
          <w:tcPr>
            <w:tcW w:w="4826" w:type="dxa"/>
          </w:tcPr>
          <w:p w14:paraId="5332BBEA" w14:textId="77777777" w:rsidR="00A83A8C" w:rsidRPr="00DD43FA" w:rsidRDefault="00A83A8C" w:rsidP="00DD43FA">
            <w:pPr>
              <w:rPr>
                <w:rFonts w:ascii="Cambria" w:hAnsi="Cambria" w:cs="Cambria"/>
                <w:sz w:val="56"/>
                <w:szCs w:val="56"/>
              </w:rPr>
            </w:pPr>
            <w:r w:rsidRPr="00DD43FA">
              <w:rPr>
                <w:rFonts w:ascii="Cambria" w:hAnsi="Cambria" w:cs="Cambria"/>
                <w:sz w:val="56"/>
                <w:szCs w:val="56"/>
              </w:rPr>
              <w:t>Submitted To:</w:t>
            </w:r>
          </w:p>
        </w:tc>
      </w:tr>
      <w:tr w:rsidR="00A83A8C" w:rsidRPr="00DD43FA" w14:paraId="5D47D691" w14:textId="77777777" w:rsidTr="00DD43FA">
        <w:trPr>
          <w:trHeight w:val="25"/>
        </w:trPr>
        <w:tc>
          <w:tcPr>
            <w:tcW w:w="4826" w:type="dxa"/>
          </w:tcPr>
          <w:p w14:paraId="67CA223F" w14:textId="77777777" w:rsidR="00A83A8C" w:rsidRDefault="00A83A8C" w:rsidP="00DD43FA">
            <w:pPr>
              <w:rPr>
                <w:rFonts w:ascii="Cambria" w:hAnsi="Cambria" w:cs="Cambria"/>
                <w:sz w:val="44"/>
                <w:szCs w:val="44"/>
              </w:rPr>
            </w:pPr>
            <w:r w:rsidRPr="00DD43FA">
              <w:rPr>
                <w:rFonts w:ascii="Cambria" w:hAnsi="Cambria" w:cs="Cambria"/>
                <w:sz w:val="44"/>
                <w:szCs w:val="44"/>
              </w:rPr>
              <w:t>“Students Name”</w:t>
            </w:r>
          </w:p>
          <w:p w14:paraId="5090C060" w14:textId="77777777" w:rsidR="00D762C7" w:rsidRPr="00DD43FA" w:rsidRDefault="00D762C7" w:rsidP="00DD43FA">
            <w:pPr>
              <w:rPr>
                <w:rFonts w:ascii="Cambria" w:hAnsi="Cambria" w:cs="Cambria"/>
                <w:sz w:val="44"/>
                <w:szCs w:val="44"/>
              </w:rPr>
            </w:pPr>
            <w:r>
              <w:rPr>
                <w:rFonts w:ascii="Cambria" w:hAnsi="Cambria" w:cs="Cambria"/>
                <w:sz w:val="44"/>
                <w:szCs w:val="44"/>
              </w:rPr>
              <w:t>“Enrollment number”</w:t>
            </w:r>
          </w:p>
        </w:tc>
        <w:tc>
          <w:tcPr>
            <w:tcW w:w="4826" w:type="dxa"/>
          </w:tcPr>
          <w:p w14:paraId="5C30F585" w14:textId="77777777" w:rsidR="00A83A8C" w:rsidRPr="00DD43FA" w:rsidRDefault="00A3528A" w:rsidP="00DD43FA">
            <w:pPr>
              <w:rPr>
                <w:rFonts w:ascii="Cambria" w:hAnsi="Cambria" w:cs="Cambria"/>
                <w:sz w:val="56"/>
                <w:szCs w:val="56"/>
              </w:rPr>
            </w:pPr>
            <w:r>
              <w:rPr>
                <w:rFonts w:ascii="Cambria" w:hAnsi="Cambria" w:cs="Cambria"/>
                <w:sz w:val="56"/>
                <w:szCs w:val="56"/>
              </w:rPr>
              <w:t>Faculty Name</w:t>
            </w:r>
          </w:p>
        </w:tc>
      </w:tr>
    </w:tbl>
    <w:p w14:paraId="27FF5E0E" w14:textId="77777777" w:rsidR="00776B7F" w:rsidRPr="00776B7F" w:rsidRDefault="00776B7F" w:rsidP="00776B7F">
      <w:pPr>
        <w:rPr>
          <w:rFonts w:ascii="Cambria" w:hAnsi="Cambria" w:cs="Cambria"/>
          <w:sz w:val="40"/>
          <w:szCs w:val="40"/>
        </w:rPr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0AC80FB6" w14:textId="77777777" w:rsidR="00776B7F" w:rsidRPr="00776B7F" w:rsidRDefault="00776B7F" w:rsidP="00776B7F">
      <w:pPr>
        <w:tabs>
          <w:tab w:val="left" w:pos="2220"/>
        </w:tabs>
        <w:sectPr w:rsidR="00776B7F" w:rsidRPr="00776B7F" w:rsidSect="00D3575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MediumGap" w:sz="24" w:space="24" w:color="auto"/>
            <w:left w:val="thinThick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20"/>
          <w:docGrid w:linePitch="360"/>
        </w:sectPr>
      </w:pPr>
    </w:p>
    <w:p w14:paraId="380F7DAD" w14:textId="77777777" w:rsidR="009913C1" w:rsidRPr="00D35757" w:rsidRDefault="00D762C7" w:rsidP="00D762C7">
      <w:pPr>
        <w:jc w:val="center"/>
        <w:rPr>
          <w:b/>
          <w:sz w:val="36"/>
          <w:szCs w:val="36"/>
        </w:rPr>
      </w:pPr>
      <w:r w:rsidRPr="00D35757">
        <w:rPr>
          <w:b/>
          <w:sz w:val="36"/>
          <w:szCs w:val="36"/>
        </w:rPr>
        <w:lastRenderedPageBreak/>
        <w:t>TITLE</w:t>
      </w:r>
    </w:p>
    <w:p w14:paraId="45553767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Abstract: (100 words)</w:t>
      </w:r>
    </w:p>
    <w:p w14:paraId="713B5749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Introduction: (500 words)</w:t>
      </w:r>
    </w:p>
    <w:p w14:paraId="0C9088CE" w14:textId="77777777" w:rsidR="009D75D6" w:rsidRPr="007B6CE0" w:rsidRDefault="009D75D6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OBJECTIVE: 4 W's of AI PROJECT LIFE CYCLE</w:t>
      </w:r>
    </w:p>
    <w:p w14:paraId="1FDCEEED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Block Diagram:</w:t>
      </w:r>
    </w:p>
    <w:p w14:paraId="79C6B463" w14:textId="77777777" w:rsidR="00D762C7" w:rsidRPr="007B6CE0" w:rsidRDefault="009D75D6" w:rsidP="00D762C7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A3528A" w:rsidRPr="007B6CE0">
        <w:rPr>
          <w:rFonts w:ascii="Times New Roman" w:hAnsi="Times New Roman" w:cs="Times New Roman"/>
          <w:b/>
          <w:sz w:val="24"/>
          <w:szCs w:val="24"/>
        </w:rPr>
        <w:t>SURVEY (</w:t>
      </w:r>
      <w:r w:rsidR="00D35757" w:rsidRPr="007B6CE0">
        <w:rPr>
          <w:rFonts w:ascii="Times New Roman" w:hAnsi="Times New Roman" w:cs="Times New Roman"/>
          <w:b/>
          <w:sz w:val="24"/>
          <w:szCs w:val="24"/>
        </w:rPr>
        <w:t>Min 3 papers)</w:t>
      </w:r>
    </w:p>
    <w:p w14:paraId="5703464E" w14:textId="77777777" w:rsidR="009D75D6" w:rsidRPr="007B6CE0" w:rsidRDefault="009D75D6" w:rsidP="009D75D6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33AD006B" w14:textId="77777777" w:rsidR="00D762C7" w:rsidRPr="007B6CE0" w:rsidRDefault="009D75D6" w:rsidP="009D75D6">
      <w:pPr>
        <w:rPr>
          <w:rFonts w:ascii="Times New Roman" w:hAnsi="Times New Roman" w:cs="Times New Roman"/>
          <w:b/>
          <w:sz w:val="24"/>
          <w:szCs w:val="24"/>
        </w:rPr>
      </w:pPr>
      <w:r w:rsidRPr="007B6CE0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0EF5D9CC" w14:textId="77777777" w:rsidR="00D762C7" w:rsidRPr="007B6CE0" w:rsidRDefault="00D762C7" w:rsidP="00D762C7">
      <w:pPr>
        <w:rPr>
          <w:rFonts w:ascii="Times New Roman" w:hAnsi="Times New Roman" w:cs="Times New Roman"/>
          <w:b/>
          <w:sz w:val="24"/>
          <w:szCs w:val="24"/>
        </w:rPr>
      </w:pPr>
    </w:p>
    <w:p w14:paraId="08B1212F" w14:textId="77777777" w:rsidR="00D762C7" w:rsidRDefault="00D762C7" w:rsidP="00D762C7">
      <w:pPr>
        <w:rPr>
          <w:b/>
        </w:rPr>
      </w:pPr>
    </w:p>
    <w:p w14:paraId="0E52B2C9" w14:textId="77777777" w:rsidR="00D762C7" w:rsidRDefault="00D762C7" w:rsidP="00D762C7">
      <w:pPr>
        <w:rPr>
          <w:b/>
        </w:rPr>
      </w:pPr>
    </w:p>
    <w:p w14:paraId="15A19107" w14:textId="77777777" w:rsidR="00D762C7" w:rsidRPr="00D762C7" w:rsidRDefault="00D762C7" w:rsidP="00D762C7">
      <w:pPr>
        <w:rPr>
          <w:b/>
        </w:rPr>
      </w:pPr>
    </w:p>
    <w:sectPr w:rsidR="00D762C7" w:rsidRPr="00D762C7" w:rsidSect="00D35757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MjQ0MDcxNzY0MDFV0lEKTi0uzszPAykwrAUAMAgzCywAAAA="/>
  </w:docVars>
  <w:rsids>
    <w:rsidRoot w:val="00A83A8C"/>
    <w:rsid w:val="00142C70"/>
    <w:rsid w:val="003E5BC8"/>
    <w:rsid w:val="006A0BB2"/>
    <w:rsid w:val="00776B7F"/>
    <w:rsid w:val="007B6CE0"/>
    <w:rsid w:val="00814A23"/>
    <w:rsid w:val="009252A1"/>
    <w:rsid w:val="009913C1"/>
    <w:rsid w:val="009D75D6"/>
    <w:rsid w:val="00A3528A"/>
    <w:rsid w:val="00A83A8C"/>
    <w:rsid w:val="00B53316"/>
    <w:rsid w:val="00D35757"/>
    <w:rsid w:val="00D748B3"/>
    <w:rsid w:val="00D762C7"/>
    <w:rsid w:val="00DB0BB2"/>
    <w:rsid w:val="00DB164B"/>
    <w:rsid w:val="00DD43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2C511"/>
  <w15:docId w15:val="{69B518D2-B168-438A-AA97-B620F3820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8C"/>
    <w:pPr>
      <w:spacing w:after="160" w:line="259" w:lineRule="auto"/>
    </w:pPr>
    <w:rPr>
      <w:sz w:val="2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3A8C"/>
    <w:pPr>
      <w:spacing w:after="0" w:line="240" w:lineRule="auto"/>
      <w:contextualSpacing/>
    </w:pPr>
    <w:rPr>
      <w:rFonts w:ascii="Cambria" w:eastAsia="Times New Roman" w:hAnsi="Cambria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A83A8C"/>
    <w:rPr>
      <w:rFonts w:ascii="Cambria" w:eastAsia="Times New Roman" w:hAnsi="Cambria" w:cs="Mangal"/>
      <w:spacing w:val="-10"/>
      <w:kern w:val="28"/>
      <w:sz w:val="56"/>
      <w:szCs w:val="50"/>
    </w:rPr>
  </w:style>
  <w:style w:type="character" w:styleId="BookTitle">
    <w:name w:val="Book Title"/>
    <w:basedOn w:val="DefaultParagraphFont"/>
    <w:uiPriority w:val="33"/>
    <w:qFormat/>
    <w:rsid w:val="00A83A8C"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A83A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B29858-D2F0-4FEE-A803-36D8FBDF9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 Gupta</dc:creator>
  <cp:lastModifiedBy>admin</cp:lastModifiedBy>
  <cp:revision>3</cp:revision>
  <dcterms:created xsi:type="dcterms:W3CDTF">2021-02-24T08:22:00Z</dcterms:created>
  <dcterms:modified xsi:type="dcterms:W3CDTF">2021-02-25T10:05:00Z</dcterms:modified>
</cp:coreProperties>
</file>